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865773" w14:textId="47EF21AA" w:rsidR="00C3088F" w:rsidRPr="00E410A1" w:rsidRDefault="00C3088F" w:rsidP="00C3088F">
      <w:pPr>
        <w:spacing w:after="0"/>
        <w:jc w:val="right"/>
        <w:rPr>
          <w:rFonts w:ascii="Verdana" w:hAnsi="Verdana" w:cs="Arial"/>
          <w:b/>
          <w:sz w:val="20"/>
          <w:szCs w:val="20"/>
        </w:rPr>
      </w:pPr>
      <w:bookmarkStart w:id="0" w:name="_Hlk112753822"/>
      <w:bookmarkStart w:id="1" w:name="_Hlk108432574"/>
      <w:bookmarkStart w:id="2" w:name="_Hlk113620753"/>
      <w:r w:rsidRPr="00E410A1">
        <w:rPr>
          <w:rFonts w:ascii="Verdana" w:hAnsi="Verdana" w:cs="Arial"/>
          <w:b/>
          <w:sz w:val="20"/>
          <w:szCs w:val="20"/>
        </w:rPr>
        <w:t xml:space="preserve">   Postępowanie nr </w:t>
      </w:r>
      <w:bookmarkStart w:id="3" w:name="_Hlk127963228"/>
      <w:r w:rsidRPr="00E410A1">
        <w:rPr>
          <w:rFonts w:ascii="Verdana" w:hAnsi="Verdana" w:cs="Arial"/>
          <w:b/>
          <w:sz w:val="20"/>
          <w:szCs w:val="20"/>
        </w:rPr>
        <w:t>BZP.2710</w:t>
      </w:r>
      <w:bookmarkEnd w:id="3"/>
      <w:r>
        <w:rPr>
          <w:rFonts w:ascii="Verdana" w:hAnsi="Verdana" w:cs="Arial"/>
          <w:b/>
          <w:sz w:val="20"/>
          <w:szCs w:val="20"/>
        </w:rPr>
        <w:t>.</w:t>
      </w:r>
      <w:r w:rsidR="00E934B7">
        <w:rPr>
          <w:rFonts w:ascii="Verdana" w:hAnsi="Verdana" w:cs="Arial"/>
          <w:b/>
          <w:sz w:val="20"/>
          <w:szCs w:val="20"/>
        </w:rPr>
        <w:t>2</w:t>
      </w:r>
      <w:r>
        <w:rPr>
          <w:rFonts w:ascii="Verdana" w:hAnsi="Verdana" w:cs="Arial"/>
          <w:b/>
          <w:sz w:val="20"/>
          <w:szCs w:val="20"/>
        </w:rPr>
        <w:t>4.2024.MR</w:t>
      </w:r>
    </w:p>
    <w:p w14:paraId="17D5A1EF" w14:textId="77777777" w:rsidR="00C3088F" w:rsidRPr="00F20557" w:rsidRDefault="00C3088F" w:rsidP="00C3088F">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3088F" w:rsidRPr="00F20557" w14:paraId="3DF9CC5C" w14:textId="77777777" w:rsidTr="00526DD5">
        <w:tc>
          <w:tcPr>
            <w:tcW w:w="9889" w:type="dxa"/>
            <w:shd w:val="clear" w:color="auto" w:fill="EEECE1"/>
          </w:tcPr>
          <w:p w14:paraId="79B2086A" w14:textId="77777777" w:rsidR="00C3088F" w:rsidRPr="00F20557" w:rsidRDefault="00C3088F" w:rsidP="00526DD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Pr>
                <w:rFonts w:ascii="Verdana" w:hAnsi="Verdana" w:cs="Arial"/>
                <w:b/>
                <w:color w:val="FFFFFF"/>
                <w:sz w:val="20"/>
                <w:szCs w:val="20"/>
              </w:rPr>
              <w:t xml:space="preserve">/ </w:t>
            </w:r>
            <w:r w:rsidRPr="00F20557">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3321B705" w14:textId="77777777" w:rsidR="00C3088F" w:rsidRPr="00F20557" w:rsidRDefault="00C3088F" w:rsidP="00C3088F">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F770D3D" w14:textId="77777777" w:rsidR="00C3088F" w:rsidRPr="00F20557" w:rsidRDefault="00C3088F" w:rsidP="00C3088F">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0543AF83" w14:textId="77777777" w:rsidR="00C3088F" w:rsidRPr="00F20557" w:rsidRDefault="00C3088F" w:rsidP="00C3088F">
      <w:pPr>
        <w:spacing w:after="0"/>
        <w:ind w:left="364"/>
        <w:rPr>
          <w:rFonts w:ascii="Verdana" w:hAnsi="Verdana" w:cs="Arial"/>
          <w:b/>
          <w:sz w:val="20"/>
          <w:szCs w:val="20"/>
        </w:rPr>
      </w:pPr>
    </w:p>
    <w:p w14:paraId="10B0D99C" w14:textId="77777777" w:rsidR="00C3088F" w:rsidRPr="00F20557" w:rsidRDefault="00C3088F" w:rsidP="00C3088F">
      <w:pPr>
        <w:spacing w:after="0"/>
        <w:rPr>
          <w:rFonts w:ascii="Verdana" w:hAnsi="Verdana" w:cs="Arial"/>
          <w:b/>
          <w:sz w:val="20"/>
          <w:szCs w:val="20"/>
        </w:rPr>
      </w:pPr>
      <w:r w:rsidRPr="00F20557">
        <w:rPr>
          <w:rFonts w:ascii="Verdana" w:hAnsi="Verdana" w:cs="Arial"/>
          <w:b/>
          <w:sz w:val="20"/>
          <w:szCs w:val="20"/>
        </w:rPr>
        <w:t>Wykonawca</w:t>
      </w:r>
      <w:bookmarkStart w:id="4" w:name="_Hlk71293124"/>
      <w:r>
        <w:rPr>
          <w:rFonts w:ascii="Verdana" w:hAnsi="Verdana" w:cs="Arial"/>
          <w:b/>
          <w:sz w:val="20"/>
          <w:szCs w:val="20"/>
        </w:rPr>
        <w:t>/</w:t>
      </w:r>
      <w:r w:rsidRPr="00813D0D">
        <w:rPr>
          <w:rFonts w:ascii="Verdana" w:hAnsi="Verdana" w:cs="Arial"/>
          <w:b/>
          <w:sz w:val="20"/>
          <w:szCs w:val="20"/>
        </w:rPr>
        <w:t xml:space="preserve">Wykonawca wspólnie ubiegający się o zamówienie </w:t>
      </w:r>
      <w:r>
        <w:rPr>
          <w:rFonts w:ascii="Verdana" w:hAnsi="Verdana" w:cs="Arial"/>
          <w:b/>
          <w:sz w:val="20"/>
          <w:szCs w:val="20"/>
        </w:rPr>
        <w:t>/</w:t>
      </w:r>
      <w:r w:rsidRPr="00F20557">
        <w:rPr>
          <w:rFonts w:ascii="Verdana" w:hAnsi="Verdana" w:cs="Arial"/>
          <w:b/>
          <w:sz w:val="20"/>
          <w:szCs w:val="20"/>
        </w:rPr>
        <w:t xml:space="preserve">Podmiot udostępniający zasoby: </w:t>
      </w:r>
      <w:bookmarkEnd w:id="4"/>
    </w:p>
    <w:p w14:paraId="6B98DECE" w14:textId="77777777" w:rsidR="00C3088F" w:rsidRPr="00F20557" w:rsidRDefault="00C3088F" w:rsidP="00C3088F">
      <w:pPr>
        <w:spacing w:after="0"/>
        <w:rPr>
          <w:rFonts w:ascii="Verdana" w:hAnsi="Verdana" w:cs="Arial"/>
          <w:sz w:val="20"/>
          <w:szCs w:val="20"/>
        </w:rPr>
      </w:pPr>
    </w:p>
    <w:p w14:paraId="62A87A52" w14:textId="77777777" w:rsidR="00C3088F" w:rsidRPr="00F20557" w:rsidRDefault="00C3088F" w:rsidP="00C3088F">
      <w:pPr>
        <w:spacing w:after="0"/>
        <w:rPr>
          <w:rFonts w:ascii="Verdana" w:hAnsi="Verdana" w:cs="Arial"/>
          <w:sz w:val="20"/>
          <w:szCs w:val="20"/>
        </w:rPr>
      </w:pPr>
      <w:r w:rsidRPr="00F20557">
        <w:rPr>
          <w:rFonts w:ascii="Verdana" w:hAnsi="Verdana" w:cs="Arial"/>
          <w:sz w:val="20"/>
          <w:szCs w:val="20"/>
        </w:rPr>
        <w:t>………………………………………………………………………………………………………………..………………………………</w:t>
      </w:r>
    </w:p>
    <w:p w14:paraId="746994CC" w14:textId="77777777" w:rsidR="00C3088F" w:rsidRPr="00F20557" w:rsidRDefault="00C3088F" w:rsidP="00C3088F">
      <w:pPr>
        <w:spacing w:after="0"/>
        <w:ind w:right="-142"/>
        <w:jc w:val="center"/>
        <w:rPr>
          <w:rFonts w:ascii="Verdana" w:hAnsi="Verdana" w:cs="Arial"/>
          <w:sz w:val="16"/>
          <w:szCs w:val="16"/>
        </w:rPr>
      </w:pPr>
      <w:r w:rsidRPr="00F20557">
        <w:rPr>
          <w:rFonts w:ascii="Verdana" w:hAnsi="Verdana" w:cs="Arial"/>
          <w:sz w:val="16"/>
          <w:szCs w:val="16"/>
        </w:rPr>
        <w:t>(pełna nazwa/firma Wykonawcy</w:t>
      </w:r>
      <w:r>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117E3D5D" w14:textId="77777777" w:rsidR="00C3088F" w:rsidRPr="00F20557" w:rsidRDefault="00C3088F" w:rsidP="00C3088F">
      <w:pPr>
        <w:spacing w:after="0"/>
        <w:ind w:right="-142"/>
        <w:rPr>
          <w:rFonts w:ascii="Verdana" w:hAnsi="Verdana" w:cs="Arial"/>
          <w:i/>
          <w:sz w:val="20"/>
          <w:szCs w:val="20"/>
        </w:rPr>
      </w:pPr>
    </w:p>
    <w:p w14:paraId="3304D7F3" w14:textId="77777777" w:rsidR="00C3088F" w:rsidRPr="00F20557" w:rsidRDefault="00C3088F" w:rsidP="00C3088F">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5BDD63D6" w14:textId="77777777" w:rsidR="00C3088F" w:rsidRPr="00F20557" w:rsidRDefault="00C3088F" w:rsidP="00C3088F">
      <w:pPr>
        <w:spacing w:after="0"/>
        <w:ind w:left="3752" w:right="-142"/>
        <w:rPr>
          <w:rFonts w:ascii="Verdana" w:hAnsi="Verdana" w:cs="Arial"/>
          <w:sz w:val="16"/>
          <w:szCs w:val="16"/>
        </w:rPr>
      </w:pPr>
    </w:p>
    <w:p w14:paraId="574BEB6C" w14:textId="77777777" w:rsidR="00C3088F" w:rsidRPr="00F20557" w:rsidRDefault="00C3088F" w:rsidP="00C3088F">
      <w:pPr>
        <w:spacing w:after="0"/>
        <w:ind w:right="-142"/>
        <w:rPr>
          <w:rFonts w:ascii="Verdana" w:hAnsi="Verdana" w:cs="Arial"/>
          <w:sz w:val="20"/>
          <w:szCs w:val="20"/>
        </w:rPr>
      </w:pPr>
      <w:r w:rsidRPr="00F20557">
        <w:rPr>
          <w:rFonts w:ascii="Verdana" w:hAnsi="Verdana" w:cs="Arial"/>
          <w:sz w:val="20"/>
          <w:szCs w:val="20"/>
        </w:rPr>
        <w:t>reprezentowany przez: ……………………………………………………………………………………………………………..……</w:t>
      </w:r>
    </w:p>
    <w:p w14:paraId="1693708B" w14:textId="77777777" w:rsidR="00C3088F" w:rsidRPr="00F20557" w:rsidRDefault="00C3088F" w:rsidP="00C3088F">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315143F6" w14:textId="77777777" w:rsidR="00C3088F" w:rsidRPr="00F20557" w:rsidRDefault="00C3088F" w:rsidP="00C3088F">
      <w:pPr>
        <w:spacing w:after="0"/>
        <w:ind w:left="3528"/>
        <w:rPr>
          <w:rFonts w:ascii="Verdana" w:hAnsi="Verdana" w:cs="Arial"/>
          <w:sz w:val="16"/>
          <w:szCs w:val="16"/>
        </w:rPr>
      </w:pPr>
    </w:p>
    <w:p w14:paraId="15A90871" w14:textId="77777777" w:rsidR="00C3088F" w:rsidRPr="00F20557" w:rsidRDefault="00C3088F" w:rsidP="00C3088F">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10B582E3" w14:textId="77777777" w:rsidR="00C3088F" w:rsidRPr="00F20557" w:rsidRDefault="00C3088F" w:rsidP="00C3088F">
      <w:pPr>
        <w:spacing w:after="0"/>
        <w:jc w:val="both"/>
        <w:rPr>
          <w:rFonts w:ascii="Verdana" w:hAnsi="Verdana" w:cs="Calibri"/>
          <w:b/>
          <w:iCs/>
          <w:sz w:val="16"/>
          <w:szCs w:val="16"/>
        </w:rPr>
      </w:pPr>
    </w:p>
    <w:p w14:paraId="03CDCC4B" w14:textId="77777777" w:rsidR="00E934B7" w:rsidRDefault="00E934B7" w:rsidP="00E934B7">
      <w:pPr>
        <w:pStyle w:val="Tekstpodstawowy"/>
        <w:tabs>
          <w:tab w:val="left" w:pos="435"/>
        </w:tabs>
        <w:spacing w:line="276" w:lineRule="auto"/>
        <w:rPr>
          <w:rFonts w:ascii="Verdana" w:hAnsi="Verdana" w:cs="Arial"/>
          <w:b/>
          <w:sz w:val="20"/>
        </w:rPr>
      </w:pPr>
      <w:r w:rsidRPr="00544325">
        <w:rPr>
          <w:rFonts w:ascii="Verdana" w:hAnsi="Verdana" w:cs="Arial"/>
          <w:b/>
          <w:sz w:val="20"/>
        </w:rPr>
        <w:t>Dostawa s</w:t>
      </w:r>
      <w:r>
        <w:rPr>
          <w:rFonts w:ascii="Verdana" w:hAnsi="Verdana" w:cs="Arial"/>
          <w:b/>
          <w:sz w:val="20"/>
        </w:rPr>
        <w:t xml:space="preserve">amochodu osobowego dla </w:t>
      </w:r>
      <w:proofErr w:type="spellStart"/>
      <w:r>
        <w:rPr>
          <w:rFonts w:ascii="Verdana" w:hAnsi="Verdana" w:cs="Arial"/>
          <w:b/>
          <w:sz w:val="20"/>
        </w:rPr>
        <w:t>UWr</w:t>
      </w:r>
      <w:proofErr w:type="spellEnd"/>
      <w:r>
        <w:rPr>
          <w:rFonts w:ascii="Verdana" w:hAnsi="Verdana" w:cs="Arial"/>
          <w:b/>
          <w:sz w:val="20"/>
        </w:rPr>
        <w:t>.</w:t>
      </w:r>
    </w:p>
    <w:p w14:paraId="094ECB07" w14:textId="77777777" w:rsidR="00C3088F" w:rsidRPr="00F20557" w:rsidRDefault="00C3088F" w:rsidP="00C3088F">
      <w:pPr>
        <w:spacing w:after="0"/>
        <w:jc w:val="center"/>
        <w:rPr>
          <w:rFonts w:ascii="Verdana" w:hAnsi="Verdana"/>
          <w:sz w:val="20"/>
          <w:szCs w:val="20"/>
        </w:rPr>
      </w:pPr>
    </w:p>
    <w:p w14:paraId="2ECF738E" w14:textId="77777777" w:rsidR="00C3088F" w:rsidRPr="00F20557" w:rsidRDefault="00C3088F" w:rsidP="00C3088F">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6790E846" w14:textId="77777777" w:rsidR="00C3088F" w:rsidRPr="00F20557" w:rsidRDefault="00C3088F" w:rsidP="00C3088F">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3D2BAF87" w14:textId="77777777" w:rsidR="00C3088F" w:rsidRPr="00F20557" w:rsidRDefault="00C3088F" w:rsidP="00C3088F">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4FF9AFAD" w14:textId="77777777" w:rsidR="00C3088F" w:rsidRPr="00F20557" w:rsidRDefault="00C3088F" w:rsidP="00C3088F">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38D54D53" w14:textId="77777777" w:rsidR="00C3088F" w:rsidRPr="00F20557" w:rsidRDefault="00C3088F" w:rsidP="00C3088F">
      <w:pPr>
        <w:spacing w:after="0"/>
        <w:jc w:val="both"/>
        <w:rPr>
          <w:rFonts w:ascii="Verdana" w:hAnsi="Verdana" w:cs="Arial"/>
          <w:sz w:val="16"/>
          <w:szCs w:val="16"/>
        </w:rPr>
      </w:pPr>
    </w:p>
    <w:p w14:paraId="6A043BF2" w14:textId="77777777" w:rsidR="00C3088F" w:rsidRPr="00F20557" w:rsidRDefault="00C3088F" w:rsidP="00C3088F">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3F7CA81A" w14:textId="686DA87C"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w:t>
      </w:r>
      <w:r w:rsidR="0099067C">
        <w:rPr>
          <w:rFonts w:ascii="Verdana" w:hAnsi="Verdana" w:cs="Arial"/>
          <w:sz w:val="20"/>
          <w:szCs w:val="20"/>
        </w:rPr>
        <w:t>*</w:t>
      </w:r>
      <w:r w:rsidRPr="00F20557">
        <w:rPr>
          <w:rFonts w:ascii="Verdana" w:hAnsi="Verdana" w:cs="Arial"/>
          <w:sz w:val="20"/>
          <w:szCs w:val="20"/>
        </w:rPr>
        <w:t>: ……………………………</w:t>
      </w:r>
    </w:p>
    <w:p w14:paraId="2C49CA95" w14:textId="77777777" w:rsidR="00C3088F" w:rsidRPr="00F20557" w:rsidRDefault="00C3088F" w:rsidP="00C3088F">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25ED8781" w14:textId="77777777" w:rsidR="00C3088F" w:rsidRPr="00F20557" w:rsidRDefault="00C3088F" w:rsidP="00C3088F">
      <w:pPr>
        <w:spacing w:after="0"/>
        <w:rPr>
          <w:rFonts w:ascii="Verdana" w:hAnsi="Verdana" w:cs="Arial"/>
          <w:b/>
          <w:bCs/>
          <w:sz w:val="20"/>
          <w:szCs w:val="20"/>
        </w:rPr>
      </w:pPr>
    </w:p>
    <w:p w14:paraId="24741D62" w14:textId="77777777" w:rsidR="00C3088F" w:rsidRDefault="00C3088F" w:rsidP="00C3088F">
      <w:pPr>
        <w:spacing w:after="0"/>
        <w:rPr>
          <w:rFonts w:ascii="Verdana" w:hAnsi="Verdana"/>
          <w:b/>
          <w:sz w:val="20"/>
          <w:szCs w:val="20"/>
          <w:highlight w:val="lightGray"/>
        </w:rPr>
      </w:pPr>
    </w:p>
    <w:p w14:paraId="1597F0F3" w14:textId="77777777" w:rsidR="00C3088F" w:rsidRPr="00F20557" w:rsidRDefault="00C3088F" w:rsidP="00C3088F">
      <w:pPr>
        <w:spacing w:after="0"/>
        <w:rPr>
          <w:rFonts w:ascii="Verdana" w:hAnsi="Verdana"/>
          <w:b/>
          <w:sz w:val="20"/>
          <w:szCs w:val="20"/>
          <w:highlight w:val="lightGray"/>
        </w:rPr>
      </w:pPr>
      <w:r w:rsidRPr="00F20557">
        <w:rPr>
          <w:rFonts w:ascii="Verdana" w:hAnsi="Verdana"/>
          <w:b/>
          <w:sz w:val="20"/>
          <w:szCs w:val="20"/>
          <w:highlight w:val="lightGray"/>
        </w:rPr>
        <w:t>OŚWIADCZENIE WYKONAWCY</w:t>
      </w:r>
      <w:r>
        <w:rPr>
          <w:rFonts w:ascii="Verdana" w:hAnsi="Verdana"/>
          <w:b/>
          <w:sz w:val="20"/>
          <w:szCs w:val="20"/>
          <w:highlight w:val="lightGray"/>
        </w:rPr>
        <w:t>/WYKONAWCY WSPÓLNIE WYKONUJĄCEGO ZAMÓWIENIE/</w:t>
      </w:r>
      <w:r w:rsidRPr="00F20557">
        <w:rPr>
          <w:rFonts w:ascii="Verdana" w:hAnsi="Verdana"/>
          <w:b/>
          <w:sz w:val="20"/>
          <w:szCs w:val="20"/>
          <w:highlight w:val="lightGray"/>
        </w:rPr>
        <w:t xml:space="preserve"> DOTYCZĄCE SPEŁNIANIA WARUNKÓW UDZIAŁU W POSTĘPOWANIU:</w:t>
      </w:r>
    </w:p>
    <w:p w14:paraId="01036489" w14:textId="77777777" w:rsidR="00C3088F" w:rsidRPr="00F20557" w:rsidRDefault="00C3088F" w:rsidP="00C3088F">
      <w:pPr>
        <w:numPr>
          <w:ilvl w:val="3"/>
          <w:numId w:val="50"/>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lastRenderedPageBreak/>
        <w:t>Oświadczam, że spełniam warunki udziału w postępowaniu określone przez Zamawiającego w rozdziale VI pkt. 1.2.4</w:t>
      </w:r>
      <w:r>
        <w:rPr>
          <w:rFonts w:ascii="Verdana" w:eastAsia="Calibri" w:hAnsi="Verdana" w:cs="Arial"/>
          <w:sz w:val="20"/>
          <w:szCs w:val="20"/>
        </w:rPr>
        <w:t xml:space="preserve"> </w:t>
      </w:r>
      <w:r w:rsidRPr="00F20557">
        <w:rPr>
          <w:rFonts w:ascii="Verdana" w:eastAsia="Calibri" w:hAnsi="Verdana" w:cs="Arial"/>
          <w:sz w:val="20"/>
          <w:szCs w:val="20"/>
        </w:rPr>
        <w:t>SWZ w zakresie zdolności technicznej i zawodowej tj.:</w:t>
      </w:r>
    </w:p>
    <w:p w14:paraId="7A348F78" w14:textId="77777777" w:rsidR="00C3088F" w:rsidRPr="00E37052" w:rsidRDefault="00C3088F" w:rsidP="00C3088F">
      <w:pPr>
        <w:pStyle w:val="Akapitzlist"/>
        <w:numPr>
          <w:ilvl w:val="1"/>
          <w:numId w:val="51"/>
        </w:numPr>
        <w:spacing w:after="0" w:line="276" w:lineRule="auto"/>
        <w:ind w:left="1134"/>
        <w:jc w:val="both"/>
        <w:rPr>
          <w:rFonts w:ascii="Verdana" w:hAnsi="Verdana" w:cs="Arial"/>
          <w:sz w:val="20"/>
          <w:szCs w:val="20"/>
        </w:rPr>
      </w:pPr>
      <w:r w:rsidRPr="00F20557">
        <w:rPr>
          <w:rFonts w:ascii="Verdana" w:hAnsi="Verdana" w:cs="Arial"/>
          <w:sz w:val="20"/>
          <w:szCs w:val="20"/>
        </w:rPr>
        <w:t xml:space="preserve">dot. </w:t>
      </w:r>
      <w:r>
        <w:rPr>
          <w:rFonts w:ascii="Verdana" w:hAnsi="Verdana" w:cs="Arial"/>
          <w:sz w:val="20"/>
          <w:szCs w:val="20"/>
        </w:rPr>
        <w:t xml:space="preserve">wykonanych </w:t>
      </w:r>
      <w:r w:rsidRPr="00F20557">
        <w:rPr>
          <w:rFonts w:ascii="Verdana" w:hAnsi="Verdana" w:cs="Arial"/>
          <w:sz w:val="20"/>
          <w:szCs w:val="20"/>
        </w:rPr>
        <w:t xml:space="preserve">dostaw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4D70D52C" w14:textId="77777777" w:rsidR="00C3088F" w:rsidRPr="00E37052" w:rsidRDefault="00C3088F" w:rsidP="00C3088F">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7CAED19F" w14:textId="77777777" w:rsidR="00C3088F" w:rsidRPr="00E37052" w:rsidRDefault="00C3088F" w:rsidP="00C3088F">
      <w:pPr>
        <w:numPr>
          <w:ilvl w:val="3"/>
          <w:numId w:val="50"/>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ypełnić jeżeli dotyczy) Oświadczam, że w celu potwierdzenia spełniania warunków udziału postępowaniu określonych przez Zamawiającego w rozdziale VI pkt 1.2.4 SWZ </w:t>
      </w:r>
      <w:r w:rsidRPr="00E37052">
        <w:rPr>
          <w:rFonts w:ascii="Verdana" w:eastAsia="Calibri" w:hAnsi="Verdana" w:cs="Arial"/>
          <w:b/>
          <w:sz w:val="20"/>
          <w:szCs w:val="20"/>
        </w:rPr>
        <w:t>polegam na zdolnościach technicznych lub zawodowych podmiotu udostępniającego zasoby</w:t>
      </w:r>
      <w:r w:rsidRPr="00E37052">
        <w:rPr>
          <w:rFonts w:ascii="Verdana" w:eastAsia="Calibri" w:hAnsi="Verdana" w:cs="Arial"/>
          <w:b/>
          <w:sz w:val="20"/>
          <w:szCs w:val="20"/>
          <w:vertAlign w:val="superscript"/>
        </w:rPr>
        <w:footnoteReference w:id="2"/>
      </w:r>
      <w:r w:rsidRPr="00E37052">
        <w:rPr>
          <w:rFonts w:ascii="Verdana" w:eastAsia="Calibri" w:hAnsi="Verdana" w:cs="Arial"/>
          <w:sz w:val="20"/>
          <w:szCs w:val="20"/>
        </w:rPr>
        <w:t xml:space="preserve">: </w:t>
      </w:r>
    </w:p>
    <w:p w14:paraId="59ACBC64" w14:textId="77777777" w:rsidR="00C3088F" w:rsidRPr="00E37052" w:rsidRDefault="00C3088F" w:rsidP="00C3088F">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Pr>
          <w:rFonts w:ascii="Verdana" w:eastAsia="Calibri" w:hAnsi="Verdana" w:cs="Arial"/>
          <w:b/>
          <w:sz w:val="20"/>
          <w:szCs w:val="20"/>
        </w:rPr>
        <w:t>:</w:t>
      </w:r>
      <w:r w:rsidRPr="00E37052">
        <w:rPr>
          <w:rFonts w:ascii="Verdana" w:eastAsia="Calibri" w:hAnsi="Verdana" w:cs="Arial"/>
          <w:b/>
          <w:sz w:val="20"/>
          <w:szCs w:val="20"/>
        </w:rPr>
        <w:t xml:space="preserve"> </w:t>
      </w:r>
    </w:p>
    <w:p w14:paraId="52C43D71" w14:textId="77777777" w:rsidR="00C3088F" w:rsidRPr="00E37052" w:rsidRDefault="00C3088F" w:rsidP="00C3088F">
      <w:pPr>
        <w:pStyle w:val="Akapitzlist"/>
        <w:numPr>
          <w:ilvl w:val="1"/>
          <w:numId w:val="48"/>
        </w:numPr>
        <w:spacing w:after="0" w:line="276" w:lineRule="auto"/>
        <w:jc w:val="both"/>
        <w:rPr>
          <w:rFonts w:ascii="Verdana" w:hAnsi="Verdana" w:cs="Arial"/>
          <w:sz w:val="20"/>
          <w:szCs w:val="20"/>
        </w:rPr>
      </w:pPr>
      <w:r w:rsidRPr="00E37052">
        <w:rPr>
          <w:rFonts w:ascii="Verdana" w:hAnsi="Verdana" w:cs="Arial"/>
          <w:sz w:val="20"/>
          <w:szCs w:val="20"/>
        </w:rPr>
        <w:t xml:space="preserve">dot.  </w:t>
      </w:r>
      <w:r>
        <w:rPr>
          <w:rFonts w:ascii="Verdana" w:hAnsi="Verdana" w:cs="Arial"/>
          <w:sz w:val="20"/>
          <w:szCs w:val="20"/>
        </w:rPr>
        <w:t xml:space="preserve">wykonanych </w:t>
      </w:r>
      <w:r w:rsidRPr="00E37052">
        <w:rPr>
          <w:rFonts w:ascii="Verdana" w:hAnsi="Verdana" w:cs="Arial"/>
          <w:sz w:val="20"/>
          <w:szCs w:val="20"/>
        </w:rPr>
        <w:t xml:space="preserve">dostaw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4D75EE38" w14:textId="77777777" w:rsidR="00C3088F" w:rsidRPr="00F20557" w:rsidRDefault="00C3088F" w:rsidP="00C3088F">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4040AFD6" w14:textId="77777777" w:rsidR="00C3088F" w:rsidRPr="00F20557" w:rsidRDefault="00C3088F" w:rsidP="00C3088F">
      <w:pPr>
        <w:spacing w:after="0"/>
        <w:ind w:left="426"/>
        <w:contextualSpacing/>
        <w:jc w:val="both"/>
        <w:rPr>
          <w:rFonts w:ascii="Verdana" w:eastAsia="Calibri" w:hAnsi="Verdana" w:cs="Arial"/>
          <w:b/>
          <w:sz w:val="20"/>
          <w:szCs w:val="20"/>
        </w:rPr>
      </w:pPr>
    </w:p>
    <w:p w14:paraId="0CA68840" w14:textId="77777777" w:rsidR="00C3088F" w:rsidRPr="00F20557" w:rsidRDefault="00C3088F" w:rsidP="00C3088F">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6BC5BB1E" w14:textId="77777777" w:rsidR="00C3088F" w:rsidRPr="00F20557" w:rsidRDefault="00C3088F" w:rsidP="00C3088F">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BA84CC3" w14:textId="77777777" w:rsidR="00C3088F" w:rsidRDefault="00C3088F" w:rsidP="00C3088F">
      <w:pPr>
        <w:spacing w:after="0"/>
        <w:ind w:left="28"/>
        <w:contextualSpacing/>
        <w:jc w:val="both"/>
        <w:rPr>
          <w:rFonts w:ascii="Verdana" w:eastAsia="Calibri" w:hAnsi="Verdana" w:cs="Arial"/>
          <w:sz w:val="16"/>
          <w:szCs w:val="16"/>
        </w:rPr>
      </w:pPr>
    </w:p>
    <w:p w14:paraId="229586D2" w14:textId="77777777" w:rsidR="00C3088F" w:rsidRPr="00CD022A" w:rsidRDefault="00C3088F" w:rsidP="00C3088F">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5D61DFAF" w14:textId="77777777" w:rsidR="00C3088F" w:rsidRPr="00CD022A" w:rsidRDefault="00C3088F" w:rsidP="00C3088F">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0ECF1BA9" w14:textId="77777777" w:rsidR="00C3088F" w:rsidRPr="00CD022A" w:rsidRDefault="00C3088F" w:rsidP="00C3088F">
      <w:pPr>
        <w:spacing w:after="0"/>
        <w:ind w:left="28"/>
        <w:contextualSpacing/>
        <w:jc w:val="both"/>
        <w:rPr>
          <w:rFonts w:ascii="Verdana" w:eastAsia="Calibri" w:hAnsi="Verdana" w:cs="Arial"/>
          <w:b/>
          <w:sz w:val="16"/>
          <w:szCs w:val="16"/>
        </w:rPr>
      </w:pPr>
    </w:p>
    <w:p w14:paraId="3A64E921" w14:textId="77777777" w:rsidR="00C3088F" w:rsidRPr="00F20557" w:rsidRDefault="00C3088F" w:rsidP="00C3088F">
      <w:pPr>
        <w:spacing w:after="0"/>
        <w:jc w:val="both"/>
        <w:rPr>
          <w:rFonts w:ascii="Verdana" w:hAnsi="Verdana" w:cs="Arial"/>
          <w:sz w:val="20"/>
          <w:szCs w:val="20"/>
        </w:rPr>
      </w:pPr>
      <w:r w:rsidRPr="00F20557">
        <w:rPr>
          <w:rFonts w:ascii="Verdana" w:hAnsi="Verdana" w:cs="Arial"/>
          <w:b/>
          <w:sz w:val="20"/>
          <w:szCs w:val="20"/>
          <w:shd w:val="clear" w:color="auto" w:fill="BFBFBF"/>
        </w:rPr>
        <w:t>OŚWIADCZENIE DOTYCZĄCE SPEŁNIANIA WARUNKÓW UDZIAŁU W  POSTĘPOWANIU PRZEZ PODMIOT UDOSTĘPNIAJĄCY ZASOBY</w:t>
      </w:r>
      <w:r w:rsidRPr="00F20557">
        <w:rPr>
          <w:rFonts w:ascii="Verdana" w:hAnsi="Verdana" w:cs="Arial"/>
          <w:b/>
          <w:sz w:val="20"/>
          <w:szCs w:val="20"/>
        </w:rPr>
        <w:t>:</w:t>
      </w:r>
    </w:p>
    <w:p w14:paraId="4C505C72" w14:textId="77777777" w:rsidR="00C3088F" w:rsidRPr="00F20557" w:rsidRDefault="00C3088F" w:rsidP="00C3088F">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41F769DD" w14:textId="77777777"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 xml:space="preserve">- dot. </w:t>
      </w:r>
      <w:r>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4BA52511" w14:textId="77777777" w:rsidR="00C3088F" w:rsidRPr="00F20557" w:rsidRDefault="00C3088F" w:rsidP="00C3088F">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198BD897" w14:textId="77777777" w:rsidR="00C3088F" w:rsidRPr="00F20557" w:rsidRDefault="00C3088F" w:rsidP="00C3088F">
      <w:pPr>
        <w:spacing w:after="0"/>
        <w:rPr>
          <w:rFonts w:ascii="Verdana" w:hAnsi="Verdana" w:cs="Arial"/>
          <w:sz w:val="16"/>
          <w:szCs w:val="16"/>
        </w:rPr>
      </w:pPr>
    </w:p>
    <w:p w14:paraId="2500E369" w14:textId="77777777" w:rsidR="00C3088F" w:rsidRPr="00F20557" w:rsidRDefault="00C3088F" w:rsidP="00C3088F">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2102B8" w14:textId="77777777"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437222F0" w14:textId="77777777" w:rsidR="00C3088F" w:rsidRDefault="00C3088F" w:rsidP="00C3088F">
      <w:pPr>
        <w:spacing w:after="0"/>
        <w:jc w:val="both"/>
        <w:rPr>
          <w:rFonts w:ascii="Verdana" w:hAnsi="Verdana" w:cs="Arial"/>
          <w:sz w:val="20"/>
          <w:szCs w:val="20"/>
        </w:rPr>
      </w:pPr>
      <w:r w:rsidRPr="00F20557">
        <w:rPr>
          <w:rFonts w:ascii="Verdana" w:hAnsi="Verdana" w:cs="Arial"/>
          <w:sz w:val="20"/>
          <w:szCs w:val="20"/>
        </w:rPr>
        <w:t>z bazy danych/rejestrów:</w:t>
      </w:r>
    </w:p>
    <w:p w14:paraId="0CB31FB7" w14:textId="77777777" w:rsidR="00C3088F" w:rsidRDefault="00C3088F" w:rsidP="00C3088F">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C3088F" w:rsidRPr="002C3009" w14:paraId="51AD949B" w14:textId="77777777" w:rsidTr="00526DD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ED470B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6F60AE1"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680C3C1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386B37B2"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0444779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C3088F" w:rsidRPr="002C3009" w14:paraId="5D0E6974"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B2ADE98" w14:textId="77777777" w:rsidR="00C3088F" w:rsidRPr="00BE2AC9" w:rsidRDefault="00C3088F" w:rsidP="00526DD5">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6AA305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4A0DE34E"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1D615C9"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r>
      <w:tr w:rsidR="00C3088F" w:rsidRPr="002C3009" w14:paraId="7A5EDFDB"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F07224" w14:textId="77777777" w:rsidR="00C3088F" w:rsidRPr="00BE2AC9" w:rsidRDefault="00C3088F" w:rsidP="00526DD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F57913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5D6BB9E9" w14:textId="77777777" w:rsidR="00C3088F" w:rsidRPr="00BE2AC9" w:rsidRDefault="00C3088F" w:rsidP="00526DD5">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08C7F717" w14:textId="77777777" w:rsidR="00C3088F" w:rsidRPr="00BE2AC9" w:rsidRDefault="00C3088F" w:rsidP="00526DD5">
            <w:pPr>
              <w:spacing w:before="120" w:after="120" w:line="260" w:lineRule="exact"/>
              <w:jc w:val="center"/>
              <w:rPr>
                <w:rFonts w:ascii="Verdana" w:eastAsia="Calibri" w:hAnsi="Verdana" w:cs="Arial"/>
                <w:i/>
                <w:color w:val="000000"/>
                <w:sz w:val="16"/>
                <w:szCs w:val="16"/>
              </w:rPr>
            </w:pPr>
          </w:p>
        </w:tc>
      </w:tr>
      <w:tr w:rsidR="00C3088F" w:rsidRPr="002C3009" w14:paraId="102F70B1"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4BEBEBC" w14:textId="77777777" w:rsidR="00C3088F" w:rsidRPr="00BE2AC9" w:rsidRDefault="00C3088F" w:rsidP="00526DD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4A7F49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7A5FD4FE"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97B09B0"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r>
    </w:tbl>
    <w:p w14:paraId="07030248" w14:textId="77777777" w:rsidR="00C3088F" w:rsidRPr="00F20557" w:rsidRDefault="00C3088F" w:rsidP="00C3088F">
      <w:pPr>
        <w:spacing w:after="0"/>
        <w:jc w:val="both"/>
        <w:rPr>
          <w:rFonts w:ascii="Verdana" w:hAnsi="Verdana" w:cs="Arial"/>
          <w:sz w:val="20"/>
          <w:szCs w:val="20"/>
        </w:rPr>
      </w:pPr>
    </w:p>
    <w:p w14:paraId="197B3EAE" w14:textId="77777777" w:rsidR="00C3088F" w:rsidRPr="00F20557" w:rsidRDefault="00C3088F" w:rsidP="00C3088F">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3088F" w:rsidRPr="00F20557" w14:paraId="78F7BEED" w14:textId="77777777" w:rsidTr="00526DD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2820475E"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95EB6CA"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419754D3"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659DFCCA"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C3088F" w:rsidRPr="00F20557" w14:paraId="218EB32C"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364795E" w14:textId="77777777" w:rsidR="00C3088F" w:rsidRPr="00F20557" w:rsidRDefault="00C3088F" w:rsidP="00526DD5">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090DAF2" w14:textId="77777777" w:rsidR="00C3088F" w:rsidRPr="00F20557" w:rsidRDefault="00C3088F" w:rsidP="00526DD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02C60E9" w14:textId="77777777" w:rsidR="00C3088F" w:rsidRPr="00F20557" w:rsidRDefault="00C3088F" w:rsidP="00526DD5">
            <w:pPr>
              <w:spacing w:after="0"/>
              <w:jc w:val="center"/>
              <w:rPr>
                <w:rFonts w:ascii="Verdana" w:eastAsia="Calibri" w:hAnsi="Verdana"/>
                <w:sz w:val="18"/>
                <w:szCs w:val="18"/>
              </w:rPr>
            </w:pPr>
          </w:p>
        </w:tc>
      </w:tr>
      <w:tr w:rsidR="00C3088F" w:rsidRPr="00F20557" w14:paraId="6A9E4020"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7C615E" w14:textId="77777777" w:rsidR="00C3088F" w:rsidRPr="00F20557" w:rsidRDefault="00C3088F" w:rsidP="00526DD5">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10B050CE" w14:textId="77777777" w:rsidR="00C3088F" w:rsidRPr="00F20557" w:rsidRDefault="00C3088F" w:rsidP="00526DD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718B9D7" w14:textId="77777777" w:rsidR="00C3088F" w:rsidRPr="00F20557" w:rsidRDefault="00C3088F" w:rsidP="00526DD5">
            <w:pPr>
              <w:spacing w:after="0"/>
              <w:jc w:val="center"/>
              <w:rPr>
                <w:rFonts w:ascii="Verdana" w:eastAsia="Calibri" w:hAnsi="Verdana"/>
                <w:sz w:val="18"/>
                <w:szCs w:val="18"/>
              </w:rPr>
            </w:pPr>
          </w:p>
        </w:tc>
      </w:tr>
    </w:tbl>
    <w:p w14:paraId="540EEF5B" w14:textId="77777777" w:rsidR="00C3088F" w:rsidRPr="00F20557" w:rsidRDefault="00C3088F" w:rsidP="00C3088F">
      <w:pPr>
        <w:spacing w:after="0"/>
        <w:rPr>
          <w:rFonts w:ascii="Verdana" w:hAnsi="Verdana"/>
          <w:sz w:val="16"/>
          <w:szCs w:val="16"/>
          <w:highlight w:val="lightGray"/>
        </w:rPr>
      </w:pPr>
    </w:p>
    <w:p w14:paraId="5C0146D4" w14:textId="77777777" w:rsidR="00C3088F" w:rsidRPr="00F20557" w:rsidRDefault="00C3088F" w:rsidP="00C3088F">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38072BE0" w14:textId="77777777" w:rsidR="00C3088F" w:rsidRPr="00F20557" w:rsidRDefault="00C3088F" w:rsidP="00C3088F">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062B09B2" w14:textId="77777777" w:rsidR="00C3088F" w:rsidRPr="00F20557" w:rsidRDefault="00C3088F" w:rsidP="00C3088F">
      <w:pPr>
        <w:spacing w:after="0"/>
        <w:jc w:val="both"/>
        <w:rPr>
          <w:rFonts w:ascii="Verdana" w:hAnsi="Verdana" w:cs="Arial"/>
          <w:sz w:val="16"/>
          <w:szCs w:val="16"/>
        </w:rPr>
      </w:pPr>
    </w:p>
    <w:p w14:paraId="3C1F928F" w14:textId="77777777" w:rsidR="00C3088F" w:rsidRPr="00F20557" w:rsidRDefault="00C3088F" w:rsidP="00C3088F">
      <w:pPr>
        <w:spacing w:after="0"/>
        <w:jc w:val="both"/>
        <w:rPr>
          <w:rFonts w:ascii="Verdana" w:hAnsi="Verdana" w:cs="Arial"/>
          <w:sz w:val="16"/>
          <w:szCs w:val="16"/>
        </w:rPr>
      </w:pPr>
    </w:p>
    <w:p w14:paraId="224647D3" w14:textId="77777777" w:rsidR="00C3088F" w:rsidRPr="00F20557" w:rsidRDefault="00C3088F" w:rsidP="00C3088F">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w:t>
      </w:r>
      <w:r w:rsidRPr="00F20557">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7D3E3540" w14:textId="77777777" w:rsidR="00C3088F" w:rsidRPr="00F20557" w:rsidRDefault="00C3088F" w:rsidP="00C3088F">
      <w:pPr>
        <w:spacing w:after="0"/>
        <w:rPr>
          <w:rFonts w:ascii="Verdana" w:hAnsi="Verdana"/>
        </w:rPr>
      </w:pPr>
    </w:p>
    <w:p w14:paraId="568DE304" w14:textId="77777777" w:rsidR="00C3088F" w:rsidRPr="00F20557" w:rsidRDefault="00C3088F" w:rsidP="00C3088F">
      <w:pPr>
        <w:spacing w:after="0"/>
        <w:jc w:val="both"/>
        <w:rPr>
          <w:rFonts w:ascii="Verdana" w:hAnsi="Verdana" w:cs="Arial"/>
          <w:sz w:val="20"/>
          <w:szCs w:val="20"/>
        </w:rPr>
      </w:pPr>
    </w:p>
    <w:p w14:paraId="1C4AF994" w14:textId="5317A613" w:rsidR="00C3088F" w:rsidRPr="00F20557" w:rsidRDefault="00C3088F" w:rsidP="00C3088F">
      <w:pPr>
        <w:spacing w:after="0"/>
        <w:rPr>
          <w:rFonts w:ascii="Verdana" w:hAnsi="Verdana" w:cs="Arial"/>
          <w:sz w:val="20"/>
          <w:szCs w:val="20"/>
        </w:rPr>
      </w:pPr>
    </w:p>
    <w:bookmarkEnd w:id="0"/>
    <w:bookmarkEnd w:id="1"/>
    <w:bookmarkEnd w:id="2"/>
    <w:sectPr w:rsidR="00C3088F" w:rsidRPr="00F20557" w:rsidSect="007538F4">
      <w:headerReference w:type="default" r:id="rId11"/>
      <w:footerReference w:type="even" r:id="rId12"/>
      <w:footerReference w:type="default" r:id="rId13"/>
      <w:footerReference w:type="first" r:id="rId1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2B78A" w14:textId="77777777" w:rsidR="00DB5035" w:rsidRDefault="00DB5035">
      <w:r>
        <w:separator/>
      </w:r>
    </w:p>
  </w:endnote>
  <w:endnote w:type="continuationSeparator" w:id="0">
    <w:p w14:paraId="42E6B09E" w14:textId="77777777" w:rsidR="00DB5035" w:rsidRDefault="00DB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TimesNewRoman">
    <w:altName w:val="Yu Goth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DDE9A" w14:textId="77777777" w:rsidR="00DB5035" w:rsidRDefault="00DB5035">
      <w:r>
        <w:separator/>
      </w:r>
    </w:p>
  </w:footnote>
  <w:footnote w:type="continuationSeparator" w:id="0">
    <w:p w14:paraId="3A8DB70C" w14:textId="77777777" w:rsidR="00DB5035" w:rsidRDefault="00DB5035">
      <w:r>
        <w:continuationSeparator/>
      </w:r>
    </w:p>
  </w:footnote>
  <w:footnote w:id="1">
    <w:p w14:paraId="01C5AEFE" w14:textId="77777777" w:rsidR="00C3088F" w:rsidRPr="00711413" w:rsidRDefault="00C3088F" w:rsidP="00C3088F">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2">
    <w:p w14:paraId="17D6EF90"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2BB11E04"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D93A7F"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5CA5F912"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65106B2"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4D7ACEBA" w14:textId="77777777" w:rsidR="00C3088F" w:rsidRDefault="00C3088F" w:rsidP="00C3088F">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1793E62"/>
    <w:multiLevelType w:val="hybridMultilevel"/>
    <w:tmpl w:val="F572B226"/>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2"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360"/>
        </w:tabs>
        <w:ind w:left="36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E7B6BCCA"/>
    <w:lvl w:ilvl="0">
      <w:start w:val="2"/>
      <w:numFmt w:val="decimal"/>
      <w:lvlText w:val="%1."/>
      <w:lvlJc w:val="left"/>
      <w:pPr>
        <w:ind w:left="432" w:hanging="432"/>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3FF55AA4"/>
    <w:multiLevelType w:val="multilevel"/>
    <w:tmpl w:val="00D06DA6"/>
    <w:lvl w:ilvl="0">
      <w:start w:val="50"/>
      <w:numFmt w:val="decimal"/>
      <w:lvlText w:val="%1"/>
      <w:lvlJc w:val="left"/>
      <w:pPr>
        <w:ind w:left="675" w:hanging="675"/>
      </w:pPr>
      <w:rPr>
        <w:rFonts w:hint="default"/>
        <w:b w:val="0"/>
      </w:rPr>
    </w:lvl>
    <w:lvl w:ilvl="1">
      <w:start w:val="138"/>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3"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6C974CB"/>
    <w:multiLevelType w:val="multilevel"/>
    <w:tmpl w:val="1264F032"/>
    <w:lvl w:ilvl="0">
      <w:start w:val="2"/>
      <w:numFmt w:val="decimal"/>
      <w:lvlText w:val="%1."/>
      <w:lvlJc w:val="left"/>
      <w:pPr>
        <w:tabs>
          <w:tab w:val="num" w:pos="360"/>
        </w:tabs>
        <w:ind w:left="36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6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69740260">
    <w:abstractNumId w:val="65"/>
  </w:num>
  <w:num w:numId="2" w16cid:durableId="666637533">
    <w:abstractNumId w:val="24"/>
  </w:num>
  <w:num w:numId="3" w16cid:durableId="1969967513">
    <w:abstractNumId w:val="50"/>
  </w:num>
  <w:num w:numId="4" w16cid:durableId="975724691">
    <w:abstractNumId w:val="16"/>
  </w:num>
  <w:num w:numId="5" w16cid:durableId="414320634">
    <w:abstractNumId w:val="58"/>
  </w:num>
  <w:num w:numId="6" w16cid:durableId="1984774266">
    <w:abstractNumId w:val="34"/>
  </w:num>
  <w:num w:numId="7" w16cid:durableId="1528641446">
    <w:abstractNumId w:val="38"/>
  </w:num>
  <w:num w:numId="8" w16cid:durableId="1763604985">
    <w:abstractNumId w:val="55"/>
  </w:num>
  <w:num w:numId="9" w16cid:durableId="885986920">
    <w:abstractNumId w:val="18"/>
  </w:num>
  <w:num w:numId="10" w16cid:durableId="1669095058">
    <w:abstractNumId w:val="9"/>
  </w:num>
  <w:num w:numId="11" w16cid:durableId="609507230">
    <w:abstractNumId w:val="56"/>
  </w:num>
  <w:num w:numId="12" w16cid:durableId="1216239483">
    <w:abstractNumId w:val="8"/>
  </w:num>
  <w:num w:numId="13" w16cid:durableId="906459687">
    <w:abstractNumId w:val="13"/>
  </w:num>
  <w:num w:numId="14" w16cid:durableId="1628900116">
    <w:abstractNumId w:val="29"/>
  </w:num>
  <w:num w:numId="15" w16cid:durableId="1345011986">
    <w:abstractNumId w:val="48"/>
  </w:num>
  <w:num w:numId="16" w16cid:durableId="935284684">
    <w:abstractNumId w:val="44"/>
  </w:num>
  <w:num w:numId="17" w16cid:durableId="1586525569">
    <w:abstractNumId w:val="37"/>
  </w:num>
  <w:num w:numId="18" w16cid:durableId="648174818">
    <w:abstractNumId w:val="35"/>
  </w:num>
  <w:num w:numId="19" w16cid:durableId="985745619">
    <w:abstractNumId w:val="27"/>
  </w:num>
  <w:num w:numId="20" w16cid:durableId="1445225095">
    <w:abstractNumId w:val="39"/>
  </w:num>
  <w:num w:numId="21" w16cid:durableId="1464693862">
    <w:abstractNumId w:val="36"/>
  </w:num>
  <w:num w:numId="22" w16cid:durableId="138810522">
    <w:abstractNumId w:val="19"/>
  </w:num>
  <w:num w:numId="23" w16cid:durableId="1106583670">
    <w:abstractNumId w:val="30"/>
  </w:num>
  <w:num w:numId="24" w16cid:durableId="1166819929">
    <w:abstractNumId w:val="63"/>
  </w:num>
  <w:num w:numId="25" w16cid:durableId="754938230">
    <w:abstractNumId w:val="52"/>
  </w:num>
  <w:num w:numId="26" w16cid:durableId="2105567938">
    <w:abstractNumId w:val="54"/>
  </w:num>
  <w:num w:numId="27" w16cid:durableId="780415649">
    <w:abstractNumId w:val="17"/>
  </w:num>
  <w:num w:numId="28" w16cid:durableId="1850216210">
    <w:abstractNumId w:val="62"/>
  </w:num>
  <w:num w:numId="29" w16cid:durableId="322322053">
    <w:abstractNumId w:val="57"/>
  </w:num>
  <w:num w:numId="30" w16cid:durableId="185405927">
    <w:abstractNumId w:val="28"/>
  </w:num>
  <w:num w:numId="31" w16cid:durableId="828785447">
    <w:abstractNumId w:val="53"/>
  </w:num>
  <w:num w:numId="32" w16cid:durableId="517044542">
    <w:abstractNumId w:val="25"/>
  </w:num>
  <w:num w:numId="33" w16cid:durableId="886649779">
    <w:abstractNumId w:val="33"/>
  </w:num>
  <w:num w:numId="34" w16cid:durableId="1969507852">
    <w:abstractNumId w:val="64"/>
  </w:num>
  <w:num w:numId="35" w16cid:durableId="13484107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6061167">
    <w:abstractNumId w:val="5"/>
  </w:num>
  <w:num w:numId="37" w16cid:durableId="2127580722">
    <w:abstractNumId w:val="20"/>
  </w:num>
  <w:num w:numId="38" w16cid:durableId="45835919">
    <w:abstractNumId w:val="60"/>
  </w:num>
  <w:num w:numId="39" w16cid:durableId="842818502">
    <w:abstractNumId w:val="2"/>
  </w:num>
  <w:num w:numId="40" w16cid:durableId="473106474">
    <w:abstractNumId w:val="26"/>
  </w:num>
  <w:num w:numId="41" w16cid:durableId="1857427398">
    <w:abstractNumId w:val="15"/>
  </w:num>
  <w:num w:numId="42" w16cid:durableId="989865020">
    <w:abstractNumId w:val="59"/>
  </w:num>
  <w:num w:numId="43" w16cid:durableId="224922981">
    <w:abstractNumId w:val="41"/>
  </w:num>
  <w:num w:numId="44" w16cid:durableId="1504316171">
    <w:abstractNumId w:val="14"/>
  </w:num>
  <w:num w:numId="45" w16cid:durableId="796950330">
    <w:abstractNumId w:val="12"/>
  </w:num>
  <w:num w:numId="46" w16cid:durableId="991761188">
    <w:abstractNumId w:val="31"/>
  </w:num>
  <w:num w:numId="47" w16cid:durableId="427887921">
    <w:abstractNumId w:val="4"/>
  </w:num>
  <w:num w:numId="48" w16cid:durableId="1910194494">
    <w:abstractNumId w:val="46"/>
  </w:num>
  <w:num w:numId="49" w16cid:durableId="641234518">
    <w:abstractNumId w:val="49"/>
  </w:num>
  <w:num w:numId="50" w16cid:durableId="886910871">
    <w:abstractNumId w:val="11"/>
  </w:num>
  <w:num w:numId="51" w16cid:durableId="1232621641">
    <w:abstractNumId w:val="6"/>
  </w:num>
  <w:num w:numId="52" w16cid:durableId="834148820">
    <w:abstractNumId w:val="51"/>
  </w:num>
  <w:num w:numId="53" w16cid:durableId="1379819170">
    <w:abstractNumId w:val="23"/>
  </w:num>
  <w:num w:numId="54" w16cid:durableId="351685122">
    <w:abstractNumId w:val="10"/>
  </w:num>
  <w:num w:numId="55" w16cid:durableId="2083092272">
    <w:abstractNumId w:val="22"/>
  </w:num>
  <w:num w:numId="56" w16cid:durableId="854418560">
    <w:abstractNumId w:val="40"/>
  </w:num>
  <w:num w:numId="57" w16cid:durableId="364184874">
    <w:abstractNumId w:val="3"/>
  </w:num>
  <w:num w:numId="58" w16cid:durableId="855844893">
    <w:abstractNumId w:val="61"/>
  </w:num>
  <w:num w:numId="59" w16cid:durableId="631835119">
    <w:abstractNumId w:val="7"/>
  </w:num>
  <w:num w:numId="60" w16cid:durableId="1893955239">
    <w:abstractNumId w:val="45"/>
  </w:num>
  <w:num w:numId="61" w16cid:durableId="1028486029">
    <w:abstractNumId w:val="42"/>
  </w:num>
  <w:num w:numId="62" w16cid:durableId="463739337">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90780086">
    <w:abstractNumId w:val="32"/>
  </w:num>
  <w:num w:numId="64" w16cid:durableId="1436368590">
    <w:abstractNumId w:val="2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484"/>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2E52"/>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820"/>
    <w:rsid w:val="00076D4D"/>
    <w:rsid w:val="000775F3"/>
    <w:rsid w:val="00077A6C"/>
    <w:rsid w:val="00077E2E"/>
    <w:rsid w:val="0008044B"/>
    <w:rsid w:val="000805E0"/>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802"/>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683"/>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7E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41"/>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73"/>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585C"/>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0A4"/>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55AF"/>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CB"/>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0E1F"/>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67C"/>
    <w:rsid w:val="00990A47"/>
    <w:rsid w:val="00990AF0"/>
    <w:rsid w:val="00990CD6"/>
    <w:rsid w:val="00991381"/>
    <w:rsid w:val="00991746"/>
    <w:rsid w:val="009919E3"/>
    <w:rsid w:val="00992704"/>
    <w:rsid w:val="0099294C"/>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176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8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0C93"/>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4B7"/>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3CCB"/>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35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1B9D"/>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F3CCB"/>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customXml/itemProps2.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8C4A6-2A85-457F-8C4A-1CBA74FCE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76</Words>
  <Characters>5377</Characters>
  <Application>Microsoft Office Word</Application>
  <DocSecurity>0</DocSecurity>
  <Lines>44</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6141</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arta Rochala</cp:lastModifiedBy>
  <cp:revision>4</cp:revision>
  <cp:lastPrinted>2023-10-12T08:10:00Z</cp:lastPrinted>
  <dcterms:created xsi:type="dcterms:W3CDTF">2024-04-10T08:09:00Z</dcterms:created>
  <dcterms:modified xsi:type="dcterms:W3CDTF">2024-05-1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